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F7B7B" w14:textId="77777777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37F8FF73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Е 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5EB96ECA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години</w:t>
      </w:r>
    </w:p>
    <w:p w14:paraId="07CB350A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293B8DD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2442A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1B7F5CA4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0B4858" w14:textId="77777777"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</w:t>
      </w:r>
    </w:p>
    <w:p w14:paraId="4CC95216" w14:textId="3C1E1B54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DC51F4" w14:textId="3F7A0495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. ЦЕНОВНИК</w:t>
      </w:r>
    </w:p>
    <w:p w14:paraId="6040E0E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23366A97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6 kW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атећ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о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клад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proofErr w:type="spellEnd"/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B84B97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1777769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5D0D3FF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26509BA8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ације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583B548D" w14:textId="77777777" w:rsidTr="000244F4">
        <w:trPr>
          <w:trHeight w:val="355"/>
        </w:trPr>
        <w:tc>
          <w:tcPr>
            <w:tcW w:w="5035" w:type="dxa"/>
          </w:tcPr>
          <w:p w14:paraId="275C5E19" w14:textId="71677E11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35FC618D" w14:textId="1D33F605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* Цене дати по наведним ставкама а потребну опрему предвидети по Правилима о раду дистрибутивног система ОДС-а</w:t>
      </w:r>
    </w:p>
    <w:p w14:paraId="5D61F736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03F53783" w14:textId="77777777" w:rsidTr="00537097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77A4B3E1" w:rsidR="00A83F7F" w:rsidRPr="00B84B97" w:rsidRDefault="00A83F7F" w:rsidP="00537097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14:paraId="76007C9F" w14:textId="77777777" w:rsidTr="00537097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05EA882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5199027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38B6B932" w14:textId="77777777" w:rsidTr="00537097">
        <w:trPr>
          <w:trHeight w:val="355"/>
        </w:trPr>
        <w:tc>
          <w:tcPr>
            <w:tcW w:w="5035" w:type="dxa"/>
          </w:tcPr>
          <w:p w14:paraId="0BB9E776" w14:textId="2AA4B3B9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6D1A9DED" w14:textId="77777777" w:rsidTr="00537097">
        <w:trPr>
          <w:trHeight w:val="355"/>
        </w:trPr>
        <w:tc>
          <w:tcPr>
            <w:tcW w:w="5035" w:type="dxa"/>
          </w:tcPr>
          <w:p w14:paraId="54EB7E77" w14:textId="4886A7F7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2BCAE75E" w14:textId="66879602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5. Рок важења цена и гаранције</w:t>
      </w:r>
    </w:p>
    <w:p w14:paraId="221AC3D6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295C764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335BE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гаранције на инвертер________________(минимално 5 година) </w:t>
      </w:r>
    </w:p>
    <w:p w14:paraId="5C58ED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91BB2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соларне панеле___________(минимално 10 година)</w:t>
      </w:r>
    </w:p>
    <w:p w14:paraId="23C50B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594C7DEB" w14:textId="77777777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4773427F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6D71F28F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B84B97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B84B97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1406393" w14:textId="704DF02C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903C5A3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67C2D4B5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86709E2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48263FE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</w:t>
      </w:r>
      <w:r w:rsidR="00FE325B">
        <w:rPr>
          <w:rFonts w:ascii="Times New Roman" w:hAnsi="Times New Roman" w:cs="Times New Roman"/>
          <w:sz w:val="24"/>
          <w:szCs w:val="24"/>
          <w:lang w:val="sr-Cyrl-RS"/>
        </w:rPr>
        <w:t xml:space="preserve"> Нова Варош.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2674DBB1" w:rsidR="00364243" w:rsidRPr="00B84B97" w:rsidRDefault="00FE325B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Општине </w:t>
      </w:r>
      <w:r>
        <w:rPr>
          <w:rFonts w:ascii="Times New Roman" w:hAnsi="Times New Roman" w:cs="Times New Roman"/>
          <w:lang w:val="ru-RU" w:eastAsia="de-DE"/>
        </w:rPr>
        <w:t>Нова Варош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</w:t>
      </w:r>
      <w:r>
        <w:rPr>
          <w:rFonts w:ascii="Times New Roman" w:hAnsi="Times New Roman" w:cs="Times New Roman"/>
          <w:lang w:val="ru-RU" w:eastAsia="de-DE"/>
        </w:rPr>
        <w:t>О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пштине </w:t>
      </w:r>
      <w:r>
        <w:rPr>
          <w:rFonts w:ascii="Times New Roman" w:hAnsi="Times New Roman" w:cs="Times New Roman"/>
          <w:lang w:val="ru-RU" w:eastAsia="de-DE"/>
        </w:rPr>
        <w:t>Нова Варош за 2022</w:t>
      </w:r>
      <w:r w:rsidR="00364243"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68B6BF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7E42F64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4857A459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5CF481ED" w:rsidR="00364243" w:rsidRPr="00B84B97" w:rsidRDefault="00FE325B" w:rsidP="00364243">
      <w:pPr>
        <w:jc w:val="both"/>
        <w:rPr>
          <w:rFonts w:ascii="Times New Roman" w:hAnsi="Times New Roman" w:cs="Times New Roman"/>
          <w:lang w:val="ru-RU" w:eastAsia="de-DE"/>
        </w:rPr>
      </w:pPr>
      <w:r>
        <w:rPr>
          <w:rFonts w:ascii="Times New Roman" w:hAnsi="Times New Roman" w:cs="Times New Roman"/>
          <w:lang w:val="ru-RU" w:eastAsia="de-DE"/>
        </w:rPr>
        <w:t>Поступак покрећем код Општине Нова Варош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>
        <w:rPr>
          <w:rFonts w:ascii="Times New Roman" w:hAnsi="Times New Roman" w:cs="Times New Roman"/>
          <w:lang w:val="ru-RU" w:eastAsia="de-DE"/>
        </w:rPr>
        <w:t xml:space="preserve"> и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 унапређењу термотехничких система путем уградње калориметара, циркулационих пумпи, термостатских вентила и делитеља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које </w:t>
      </w:r>
      <w:r>
        <w:rPr>
          <w:rFonts w:ascii="Times New Roman" w:hAnsi="Times New Roman" w:cs="Times New Roman"/>
          <w:lang w:val="ru-RU" w:eastAsia="de-DE"/>
        </w:rPr>
        <w:t>се финансирају из буџета Општине Нова Варош</w:t>
      </w:r>
      <w:r w:rsidR="00364243" w:rsidRPr="00B84B97">
        <w:rPr>
          <w:rFonts w:ascii="Times New Roman" w:hAnsi="Times New Roman" w:cs="Times New Roman"/>
          <w:lang w:val="ru-RU" w:eastAsia="de-DE"/>
        </w:rPr>
        <w:t xml:space="preserve"> за 202</w:t>
      </w:r>
      <w:r>
        <w:rPr>
          <w:rFonts w:ascii="Times New Roman" w:hAnsi="Times New Roman" w:cs="Times New Roman"/>
          <w:lang w:val="sr-Cyrl-RS" w:eastAsia="de-DE"/>
        </w:rPr>
        <w:t>2</w:t>
      </w:r>
      <w:r w:rsidR="00364243"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6AC77DD9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1F8221F5" w14:textId="77777777" w:rsidR="00BD3B38" w:rsidRDefault="00BD3B38" w:rsidP="00BD3B38">
      <w:pPr>
        <w:spacing w:after="0" w:line="276" w:lineRule="auto"/>
        <w:jc w:val="right"/>
        <w:rPr>
          <w:rFonts w:ascii="Times New Roman" w:eastAsia="Calibri" w:hAnsi="Times New Roman" w:cs="Times New Roman"/>
          <w:szCs w:val="24"/>
          <w:lang w:val="sr-Cyrl-RS"/>
        </w:rPr>
      </w:pPr>
    </w:p>
    <w:p w14:paraId="6857E429" w14:textId="310B7487" w:rsidR="00BD3B38" w:rsidRPr="00BD3B38" w:rsidRDefault="00BD3B38" w:rsidP="00BD3B38">
      <w:pPr>
        <w:spacing w:after="0" w:line="276" w:lineRule="auto"/>
        <w:jc w:val="right"/>
        <w:rPr>
          <w:rFonts w:ascii="Times New Roman" w:eastAsia="Calibri" w:hAnsi="Times New Roman" w:cs="Times New Roman"/>
          <w:szCs w:val="24"/>
          <w:lang w:val="sr-Cyrl-RS"/>
        </w:rPr>
      </w:pPr>
      <w:bookmarkStart w:id="0" w:name="_GoBack"/>
      <w:bookmarkEnd w:id="0"/>
      <w:r w:rsidRPr="00BD3B38">
        <w:rPr>
          <w:rFonts w:ascii="Times New Roman" w:eastAsia="Calibri" w:hAnsi="Times New Roman" w:cs="Times New Roman"/>
          <w:szCs w:val="24"/>
          <w:lang w:val="sr-Cyrl-RS"/>
        </w:rPr>
        <w:lastRenderedPageBreak/>
        <w:t xml:space="preserve">ОБРАЗАЦ </w:t>
      </w:r>
      <w:r w:rsidRPr="00BD3B38">
        <w:rPr>
          <w:rFonts w:ascii="Times New Roman" w:eastAsia="Calibri" w:hAnsi="Times New Roman" w:cs="Times New Roman"/>
          <w:szCs w:val="24"/>
          <w:lang w:val="en-US"/>
        </w:rPr>
        <w:t>4</w:t>
      </w:r>
    </w:p>
    <w:p w14:paraId="0ED8D702" w14:textId="77777777" w:rsidR="00BD3B38" w:rsidRPr="00BD3B38" w:rsidRDefault="00BD3B38" w:rsidP="00BD3B38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2FBD2099" w14:textId="77777777" w:rsidR="00BD3B38" w:rsidRPr="00BD3B38" w:rsidRDefault="00BD3B38" w:rsidP="00BD3B38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05986241" w14:textId="77777777" w:rsidR="00BD3B38" w:rsidRPr="00BD3B38" w:rsidRDefault="00BD3B38" w:rsidP="00BD3B38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41FE14D4" w14:textId="77777777" w:rsidR="00BD3B38" w:rsidRPr="00BD3B38" w:rsidRDefault="00BD3B38" w:rsidP="00BD3B38">
      <w:pPr>
        <w:spacing w:after="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ИЗЈАВА</w:t>
      </w:r>
    </w:p>
    <w:p w14:paraId="4B71F237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6D6602B7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7D832568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2B3EFB99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2A46D6F4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i/>
          <w:sz w:val="24"/>
          <w:szCs w:val="24"/>
          <w:lang w:val="sr-Cyrl-RS"/>
        </w:rPr>
      </w:pPr>
    </w:p>
    <w:p w14:paraId="7AB11538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Законски заступник    ____________________________________                  </w:t>
      </w:r>
      <w:r w:rsidRPr="00BD3B38">
        <w:rPr>
          <w:rFonts w:ascii="Times New Roman" w:eastAsia="Calibri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 w:rsidRPr="00BD3B38">
        <w:rPr>
          <w:rFonts w:ascii="Times New Roman" w:eastAsia="Calibri" w:hAnsi="Times New Roman" w:cs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76880997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</w:p>
    <w:p w14:paraId="5BE4D69F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 Јавни позив за спровођење мере енергетске </w:t>
      </w:r>
      <w:r w:rsidRPr="00BD3B38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D3B38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 и </w:t>
      </w:r>
      <w:r w:rsidRPr="00BD3B38">
        <w:rPr>
          <w:rFonts w:ascii="Times New Roman" w:eastAsia="Calibri" w:hAnsi="Times New Roman" w:cs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D3B38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на територији општине/града _________________. </w:t>
      </w:r>
    </w:p>
    <w:p w14:paraId="750A79D6" w14:textId="77777777" w:rsidR="00BD3B38" w:rsidRPr="00BD3B38" w:rsidRDefault="00BD3B38" w:rsidP="00BD3B38">
      <w:pPr>
        <w:spacing w:after="0" w:line="276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2DF0EC0C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0E9C5204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1E032C23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7AC0F588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579852CC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09AD47A3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57A1DE6D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77DEEDDC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3E581133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Датум</w:t>
      </w: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ab/>
        <w:t>____________</w:t>
      </w: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ab/>
      </w: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ab/>
      </w: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ab/>
      </w: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ab/>
      </w: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398AA2B" w14:textId="77777777" w:rsidR="00BD3B38" w:rsidRPr="00BD3B38" w:rsidRDefault="00BD3B38" w:rsidP="00BD3B38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</w:p>
    <w:p w14:paraId="22C508E4" w14:textId="77777777" w:rsidR="00BD3B38" w:rsidRPr="00BD3B38" w:rsidRDefault="00BD3B38" w:rsidP="00BD3B38">
      <w:pPr>
        <w:spacing w:after="0" w:line="276" w:lineRule="auto"/>
        <w:jc w:val="right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BD3B38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__________________________________</w:t>
      </w:r>
    </w:p>
    <w:p w14:paraId="7BF2E16D" w14:textId="77777777" w:rsidR="00BD3B38" w:rsidRPr="00BD3B38" w:rsidRDefault="00BD3B38" w:rsidP="00BD3B38">
      <w:pPr>
        <w:tabs>
          <w:tab w:val="left" w:pos="1250"/>
        </w:tabs>
        <w:spacing w:line="256" w:lineRule="auto"/>
        <w:rPr>
          <w:rFonts w:ascii="Times New Roman" w:eastAsia="Calibri" w:hAnsi="Times New Roman" w:cs="Times New Roman"/>
          <w:lang w:val="sr-Cyrl-RS"/>
        </w:rPr>
      </w:pPr>
      <w:r w:rsidRPr="00BD3B38">
        <w:rPr>
          <w:rFonts w:ascii="Times New Roman" w:eastAsia="Calibri" w:hAnsi="Times New Roman" w:cs="Times New Roman"/>
          <w:lang w:val="sr-Cyrl-RS"/>
        </w:rPr>
        <w:t xml:space="preserve"> </w:t>
      </w:r>
    </w:p>
    <w:p w14:paraId="2FBF0131" w14:textId="77777777" w:rsidR="00BD3B38" w:rsidRPr="00BD3B38" w:rsidRDefault="00BD3B38" w:rsidP="00BD3B38">
      <w:pPr>
        <w:spacing w:line="256" w:lineRule="auto"/>
        <w:rPr>
          <w:rFonts w:ascii="Times New Roman" w:eastAsia="Calibri" w:hAnsi="Times New Roman" w:cs="Times New Roman"/>
        </w:rPr>
      </w:pPr>
    </w:p>
    <w:p w14:paraId="4D9D9289" w14:textId="77777777" w:rsidR="00BD3B38" w:rsidRPr="00BD3B38" w:rsidRDefault="00BD3B38" w:rsidP="00BD3B38">
      <w:pPr>
        <w:spacing w:line="256" w:lineRule="auto"/>
        <w:rPr>
          <w:rFonts w:ascii="Calibri" w:eastAsia="Calibri" w:hAnsi="Calibri" w:cs="Times New Roman"/>
        </w:rPr>
      </w:pPr>
    </w:p>
    <w:p w14:paraId="0233EA5E" w14:textId="77777777" w:rsidR="00BD3B38" w:rsidRPr="00FF5F34" w:rsidRDefault="00BD3B38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BD3B38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80D69B" w14:textId="77777777" w:rsidR="009F2856" w:rsidRDefault="009F2856" w:rsidP="008A6F6C">
      <w:pPr>
        <w:spacing w:after="0" w:line="240" w:lineRule="auto"/>
      </w:pPr>
      <w:r>
        <w:separator/>
      </w:r>
    </w:p>
  </w:endnote>
  <w:endnote w:type="continuationSeparator" w:id="0">
    <w:p w14:paraId="1ABC6AF7" w14:textId="77777777" w:rsidR="009F2856" w:rsidRDefault="009F2856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8A417" w14:textId="77777777" w:rsidR="009F2856" w:rsidRDefault="009F2856" w:rsidP="008A6F6C">
      <w:pPr>
        <w:spacing w:after="0" w:line="240" w:lineRule="auto"/>
      </w:pPr>
      <w:r>
        <w:separator/>
      </w:r>
    </w:p>
  </w:footnote>
  <w:footnote w:type="continuationSeparator" w:id="0">
    <w:p w14:paraId="2301E6AC" w14:textId="77777777" w:rsidR="009F2856" w:rsidRDefault="009F2856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7"/>
  </w:num>
  <w:num w:numId="3">
    <w:abstractNumId w:val="11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32"/>
  </w:num>
  <w:num w:numId="8">
    <w:abstractNumId w:val="35"/>
  </w:num>
  <w:num w:numId="9">
    <w:abstractNumId w:val="8"/>
  </w:num>
  <w:num w:numId="10">
    <w:abstractNumId w:val="31"/>
  </w:num>
  <w:num w:numId="11">
    <w:abstractNumId w:val="26"/>
  </w:num>
  <w:num w:numId="12">
    <w:abstractNumId w:val="10"/>
  </w:num>
  <w:num w:numId="13">
    <w:abstractNumId w:val="20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9"/>
  </w:num>
  <w:num w:numId="21">
    <w:abstractNumId w:val="2"/>
  </w:num>
  <w:num w:numId="22">
    <w:abstractNumId w:val="15"/>
  </w:num>
  <w:num w:numId="23">
    <w:abstractNumId w:val="39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6"/>
  </w:num>
  <w:num w:numId="29">
    <w:abstractNumId w:val="4"/>
  </w:num>
  <w:num w:numId="30">
    <w:abstractNumId w:val="34"/>
  </w:num>
  <w:num w:numId="31">
    <w:abstractNumId w:val="28"/>
  </w:num>
  <w:num w:numId="32">
    <w:abstractNumId w:val="29"/>
  </w:num>
  <w:num w:numId="33">
    <w:abstractNumId w:val="21"/>
  </w:num>
  <w:num w:numId="34">
    <w:abstractNumId w:val="13"/>
  </w:num>
  <w:num w:numId="35">
    <w:abstractNumId w:val="9"/>
  </w:num>
  <w:num w:numId="36">
    <w:abstractNumId w:val="30"/>
  </w:num>
  <w:num w:numId="37">
    <w:abstractNumId w:val="25"/>
  </w:num>
  <w:num w:numId="38">
    <w:abstractNumId w:val="18"/>
  </w:num>
  <w:num w:numId="39">
    <w:abstractNumId w:val="12"/>
  </w:num>
  <w:num w:numId="40">
    <w:abstractNumId w:val="33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9375D"/>
    <w:rsid w:val="000C3FDD"/>
    <w:rsid w:val="000D39DF"/>
    <w:rsid w:val="000D7E2A"/>
    <w:rsid w:val="000E1196"/>
    <w:rsid w:val="001134A7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9590E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902C6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46854"/>
    <w:rsid w:val="00655160"/>
    <w:rsid w:val="006626A2"/>
    <w:rsid w:val="00675EE8"/>
    <w:rsid w:val="006A536C"/>
    <w:rsid w:val="006B0DD2"/>
    <w:rsid w:val="006C4C5B"/>
    <w:rsid w:val="006F147C"/>
    <w:rsid w:val="006F6194"/>
    <w:rsid w:val="0070730F"/>
    <w:rsid w:val="007413B2"/>
    <w:rsid w:val="00746FA6"/>
    <w:rsid w:val="0075050A"/>
    <w:rsid w:val="007515B4"/>
    <w:rsid w:val="007567D2"/>
    <w:rsid w:val="00776242"/>
    <w:rsid w:val="00785082"/>
    <w:rsid w:val="007A5797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90CD3"/>
    <w:rsid w:val="008931D9"/>
    <w:rsid w:val="008A13A9"/>
    <w:rsid w:val="008A6F6C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9F2856"/>
    <w:rsid w:val="00A00729"/>
    <w:rsid w:val="00A35B3D"/>
    <w:rsid w:val="00A81DEC"/>
    <w:rsid w:val="00A83F7F"/>
    <w:rsid w:val="00A87E17"/>
    <w:rsid w:val="00A90A3B"/>
    <w:rsid w:val="00AB09E7"/>
    <w:rsid w:val="00AC248C"/>
    <w:rsid w:val="00AF3786"/>
    <w:rsid w:val="00B018A2"/>
    <w:rsid w:val="00B14DC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3B38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5B91"/>
    <w:rsid w:val="00F568DE"/>
    <w:rsid w:val="00F56CC9"/>
    <w:rsid w:val="00F65461"/>
    <w:rsid w:val="00F77437"/>
    <w:rsid w:val="00F82876"/>
    <w:rsid w:val="00F92E26"/>
    <w:rsid w:val="00FB142F"/>
    <w:rsid w:val="00FE05DB"/>
    <w:rsid w:val="00FE325B"/>
    <w:rsid w:val="00FE3A4A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FF698-7A3C-48BB-83DD-E0FB6B6E8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7</Words>
  <Characters>865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ancelarija za LER NV</cp:lastModifiedBy>
  <cp:revision>4</cp:revision>
  <cp:lastPrinted>2022-06-23T08:05:00Z</cp:lastPrinted>
  <dcterms:created xsi:type="dcterms:W3CDTF">2022-07-05T07:40:00Z</dcterms:created>
  <dcterms:modified xsi:type="dcterms:W3CDTF">2022-07-05T07:42:00Z</dcterms:modified>
</cp:coreProperties>
</file>